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</w:p>
    <w:p w:rsidR="00F0503D" w:rsidRPr="00F0503D" w:rsidRDefault="00F0503D" w:rsidP="00F0503D">
      <w:r>
        <w:rPr>
          <w:noProof/>
          <w:lang w:eastAsia="en-SG"/>
        </w:rPr>
        <w:drawing>
          <wp:inline distT="0" distB="0" distL="0" distR="0">
            <wp:extent cx="6461788" cy="45375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e\AppData\Local\Microsoft\Windows\INetCacheContent.Word\er 210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88" cy="4537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lastRenderedPageBreak/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775F74" w:rsidRDefault="003771E7" w:rsidP="00775F74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="00337132"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="00337132" w:rsidRPr="00A303F8">
              <w:rPr>
                <w:rFonts w:cstheme="majorHAnsi"/>
                <w:sz w:val="24"/>
                <w:szCs w:val="24"/>
              </w:rPr>
              <w:t>)</w:t>
            </w:r>
            <w:r w:rsidR="00775F74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771E7" w:rsidRPr="00A303F8" w:rsidRDefault="00775F74" w:rsidP="00775F74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4A5627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Link</w:t>
            </w:r>
            <w:r w:rsidR="00FC691A" w:rsidRPr="004A5627">
              <w:rPr>
                <w:rFonts w:cstheme="minorHAnsi"/>
                <w:color w:val="00B050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4A5627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4A5627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4A5627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4A5627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4A5627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rrently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arch.php</w:t>
            </w:r>
            <w:proofErr w:type="spellEnd"/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BF3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691810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earch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  <w:p w:rsidR="00775F74" w:rsidRPr="00775F74" w:rsidRDefault="00775F74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t>To integrate with frontend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F34B1" w:rsidRPr="00337132" w:rsidTr="00BF34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A303F8" w:rsidRDefault="00BF34B1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Default="00BF34B1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function should be able to search users and task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337132" w:rsidRDefault="00BF34B1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  <w:p w:rsidR="00775F74" w:rsidRPr="00775F74" w:rsidRDefault="00775F74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t>Use ILIKE, similar to LIKE but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index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  <w:p w:rsidR="0063005C" w:rsidRPr="00A303F8" w:rsidRDefault="0063005C" w:rsidP="00FC691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4A5627" w:rsidRDefault="00B036B0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4A5627" w:rsidRDefault="0063005C" w:rsidP="00FF20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4A5627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4A5627" w:rsidRDefault="004A562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 xml:space="preserve">Done </w:t>
            </w: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C759B8" w:rsidRDefault="00FC691A" w:rsidP="00C759B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Registration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regist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C759B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FC691A" w:rsidRPr="00A303F8" w:rsidRDefault="00C759B8" w:rsidP="00C759B8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4A5627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4A5627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  <w:r w:rsidR="003C51D2" w:rsidRPr="004A5627">
              <w:rPr>
                <w:rFonts w:cstheme="minorHAnsi"/>
                <w:color w:val="00B050"/>
                <w:sz w:val="24"/>
                <w:szCs w:val="24"/>
              </w:rPr>
              <w:t xml:space="preserve"> 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4A5627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Form validation for all fields (Notify which fields fail)</w:t>
            </w:r>
          </w:p>
          <w:p w:rsidR="00FC691A" w:rsidRPr="004A5627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Username already exists</w:t>
            </w:r>
            <w:r w:rsidR="00631566" w:rsidRPr="004A5627">
              <w:rPr>
                <w:rFonts w:cstheme="minorHAnsi"/>
                <w:color w:val="00B050"/>
                <w:sz w:val="24"/>
                <w:szCs w:val="24"/>
              </w:rPr>
              <w:t xml:space="preserve"> (Use SQL to check)</w:t>
            </w:r>
          </w:p>
          <w:p w:rsidR="00C759B8" w:rsidRPr="004A5627" w:rsidRDefault="00C759B8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Username blank</w:t>
            </w:r>
          </w:p>
          <w:p w:rsidR="003C51D2" w:rsidRPr="004A5627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Password does not match</w:t>
            </w:r>
          </w:p>
          <w:p w:rsidR="003C51D2" w:rsidRPr="004A5627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Email validation</w:t>
            </w:r>
          </w:p>
          <w:p w:rsidR="003C51D2" w:rsidRPr="004A5627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Phone validation</w:t>
            </w:r>
          </w:p>
          <w:p w:rsidR="003C51D2" w:rsidRPr="004A5627" w:rsidRDefault="000E14D5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Server Side validation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4A5627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4A5627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4A5627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9569A" w:rsidRDefault="00337132" w:rsidP="0039569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out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out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39569A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771E7" w:rsidRPr="00A303F8" w:rsidRDefault="0039569A" w:rsidP="0039569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4A5627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4A5627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in page</w:t>
            </w:r>
          </w:p>
          <w:p w:rsidR="00337132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in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  <w:p w:rsidR="0039569A" w:rsidRPr="00A303F8" w:rsidRDefault="0039569A" w:rsidP="00FC691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0E14D5" w:rsidRPr="004A5627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 xml:space="preserve">Form </w:t>
            </w:r>
            <w:r w:rsidR="003C51D2" w:rsidRPr="004A5627">
              <w:rPr>
                <w:rFonts w:cstheme="minorHAnsi"/>
                <w:color w:val="00B050"/>
                <w:sz w:val="24"/>
                <w:szCs w:val="24"/>
              </w:rPr>
              <w:t>for username/passwor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4A5627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4A5627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4A5627" w:rsidRDefault="00552ABE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4A5627" w:rsidRDefault="003C51D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4A5627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</w:p>
        </w:tc>
      </w:tr>
      <w:tr w:rsidR="00FF20B8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8B4F83" w:rsidRDefault="00337132" w:rsidP="008B4F83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profile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8B4F83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37132" w:rsidRPr="00A303F8" w:rsidRDefault="008B4F83" w:rsidP="008B4F83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  <w:bookmarkStart w:id="0" w:name="_GoBack"/>
            <w:bookmarkEnd w:id="0"/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4F3728" w:rsidRDefault="00337132" w:rsidP="004F372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4F372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37132" w:rsidRPr="00A303F8" w:rsidRDefault="004F3728" w:rsidP="004F3728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4A5627" w:rsidRDefault="009A18EE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Show all tasks with pagination</w:t>
            </w:r>
          </w:p>
          <w:p w:rsidR="004A5627" w:rsidRPr="004A5627" w:rsidRDefault="004A5627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FF0000"/>
                <w:sz w:val="24"/>
                <w:szCs w:val="24"/>
              </w:rPr>
              <w:t>Pagination?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4A5627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4A5627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Show tasks that the user has created</w:t>
            </w:r>
            <w:r w:rsidR="004A5627">
              <w:rPr>
                <w:rFonts w:cstheme="minorHAnsi"/>
                <w:color w:val="00B050"/>
                <w:sz w:val="24"/>
                <w:szCs w:val="24"/>
              </w:rPr>
              <w:t xml:space="preserve"> (</w:t>
            </w:r>
            <w:proofErr w:type="spellStart"/>
            <w:r w:rsidR="004A5627">
              <w:rPr>
                <w:rFonts w:cstheme="minorHAnsi"/>
                <w:color w:val="00B050"/>
                <w:sz w:val="24"/>
                <w:szCs w:val="24"/>
              </w:rPr>
              <w:t>MyTasks.php</w:t>
            </w:r>
            <w:proofErr w:type="spellEnd"/>
            <w:r w:rsidR="004A5627">
              <w:rPr>
                <w:rFonts w:cstheme="minorHAnsi"/>
                <w:color w:val="00B050"/>
                <w:sz w:val="24"/>
                <w:szCs w:val="24"/>
              </w:rPr>
              <w:t>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4A5627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4A5627">
              <w:rPr>
                <w:rFonts w:cstheme="minorHAnsi"/>
                <w:color w:val="00B050"/>
                <w:sz w:val="24"/>
                <w:szCs w:val="24"/>
              </w:rPr>
              <w:t>Done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4F3728" w:rsidRDefault="00B06BCD" w:rsidP="004F372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4F372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B06BCD" w:rsidRPr="00A303F8" w:rsidRDefault="004F3728" w:rsidP="004F3728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sure start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&lt; e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_detail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</w:t>
            </w:r>
            <w:r>
              <w:rPr>
                <w:rFonts w:cstheme="minorHAnsi"/>
                <w:sz w:val="24"/>
                <w:szCs w:val="24"/>
              </w:rPr>
              <w:lastRenderedPageBreak/>
              <w:t>contactable at the moment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tatistic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more dummy data to make the 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tNaAK3DPdIsAAAA"/>
  </w:docVars>
  <w:rsids>
    <w:rsidRoot w:val="00CA28D2"/>
    <w:rsid w:val="00040B0E"/>
    <w:rsid w:val="00090268"/>
    <w:rsid w:val="000E14D5"/>
    <w:rsid w:val="000E686A"/>
    <w:rsid w:val="00133F37"/>
    <w:rsid w:val="00174A15"/>
    <w:rsid w:val="002055D1"/>
    <w:rsid w:val="002261A0"/>
    <w:rsid w:val="00337132"/>
    <w:rsid w:val="003771E7"/>
    <w:rsid w:val="0039569A"/>
    <w:rsid w:val="003C51D2"/>
    <w:rsid w:val="00401FD4"/>
    <w:rsid w:val="004A5627"/>
    <w:rsid w:val="004F3728"/>
    <w:rsid w:val="004F576A"/>
    <w:rsid w:val="0050423A"/>
    <w:rsid w:val="005058BC"/>
    <w:rsid w:val="00552ABE"/>
    <w:rsid w:val="0056766E"/>
    <w:rsid w:val="005F768A"/>
    <w:rsid w:val="0063005C"/>
    <w:rsid w:val="00631566"/>
    <w:rsid w:val="00691810"/>
    <w:rsid w:val="006E5BBF"/>
    <w:rsid w:val="00732016"/>
    <w:rsid w:val="00775F74"/>
    <w:rsid w:val="007819F4"/>
    <w:rsid w:val="00784A5C"/>
    <w:rsid w:val="008078A0"/>
    <w:rsid w:val="00866CF4"/>
    <w:rsid w:val="008B4F83"/>
    <w:rsid w:val="009064BF"/>
    <w:rsid w:val="009834DD"/>
    <w:rsid w:val="009A18EE"/>
    <w:rsid w:val="00A303F8"/>
    <w:rsid w:val="00AD2B05"/>
    <w:rsid w:val="00B036B0"/>
    <w:rsid w:val="00B06BCD"/>
    <w:rsid w:val="00B165B6"/>
    <w:rsid w:val="00BF34B1"/>
    <w:rsid w:val="00BF7F94"/>
    <w:rsid w:val="00C759B8"/>
    <w:rsid w:val="00C9504A"/>
    <w:rsid w:val="00CA28D2"/>
    <w:rsid w:val="00CC15E2"/>
    <w:rsid w:val="00DB24B1"/>
    <w:rsid w:val="00F0503D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EE9C9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4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Qing Hua Ng</cp:lastModifiedBy>
  <cp:revision>39</cp:revision>
  <dcterms:created xsi:type="dcterms:W3CDTF">2017-02-08T14:03:00Z</dcterms:created>
  <dcterms:modified xsi:type="dcterms:W3CDTF">2017-03-25T16:48:00Z</dcterms:modified>
</cp:coreProperties>
</file>